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47"/>
        <w:gridCol w:w="6469"/>
      </w:tblGrid>
      <w:tr w:rsidR="00AF64FE" w14:paraId="648CCB71" w14:textId="77777777" w:rsidTr="00AF64F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58686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sson objectives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695B4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hildren will be able to: </w:t>
            </w:r>
          </w:p>
          <w:p w14:paraId="6C09D7C1" w14:textId="77777777" w:rsidR="00AF64FE" w:rsidRDefault="00AF64FE" w:rsidP="00AF64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Read high frequency words: old, she, head, </w:t>
            </w:r>
            <w:proofErr w:type="spellStart"/>
            <w:r>
              <w:rPr>
                <w:rFonts w:ascii="Arial" w:hAnsi="Arial" w:cs="Arial"/>
              </w:rPr>
              <w:t>through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gramStart"/>
            <w:r>
              <w:rPr>
                <w:rFonts w:ascii="Arial" w:hAnsi="Arial" w:cs="Arial"/>
              </w:rPr>
              <w:t>being</w:t>
            </w:r>
            <w:proofErr w:type="gramEnd"/>
          </w:p>
          <w:p w14:paraId="50A6FE40" w14:textId="77777777" w:rsidR="00AF64FE" w:rsidRDefault="00AF64FE" w:rsidP="00AF64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the word ‘wonderful’ to describe people or </w:t>
            </w:r>
            <w:proofErr w:type="gramStart"/>
            <w:r>
              <w:rPr>
                <w:rFonts w:ascii="Arial" w:hAnsi="Arial" w:cs="Arial"/>
              </w:rPr>
              <w:t>things</w:t>
            </w:r>
            <w:proofErr w:type="gramEnd"/>
          </w:p>
          <w:p w14:paraId="3174AFE6" w14:textId="77777777" w:rsidR="00AF64FE" w:rsidRDefault="00AF64FE" w:rsidP="00AF64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 as a group to create the tallest building using straws and tapes </w:t>
            </w:r>
          </w:p>
        </w:tc>
      </w:tr>
      <w:tr w:rsidR="00AF64FE" w14:paraId="1057460E" w14:textId="77777777" w:rsidTr="00AF64F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5936F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earning dispositions: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ngagement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5B396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ldren will be given the opportunity to work together as a group to complete a task.</w:t>
            </w:r>
          </w:p>
        </w:tc>
      </w:tr>
      <w:tr w:rsidR="00AF64FE" w14:paraId="01A272C1" w14:textId="77777777" w:rsidTr="00AF64F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74247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uration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68AAB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 mins</w:t>
            </w:r>
          </w:p>
        </w:tc>
      </w:tr>
      <w:tr w:rsidR="00AF64FE" w14:paraId="7A87A73A" w14:textId="77777777" w:rsidTr="00AF64F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9052B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terials 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81F28" w14:textId="77777777" w:rsidR="00AF64FE" w:rsidRDefault="00AF64FE" w:rsidP="00AF64F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Book: Sasha visits Singapore by </w:t>
            </w:r>
            <w:proofErr w:type="spellStart"/>
            <w:r>
              <w:rPr>
                <w:rFonts w:ascii="Arial" w:hAnsi="Arial" w:cs="Arial"/>
              </w:rPr>
              <w:t>Shamini</w:t>
            </w:r>
            <w:proofErr w:type="spellEnd"/>
            <w:r>
              <w:rPr>
                <w:rFonts w:ascii="Arial" w:hAnsi="Arial" w:cs="Arial"/>
              </w:rPr>
              <w:t xml:space="preserve"> Flint</w:t>
            </w:r>
          </w:p>
          <w:p w14:paraId="66003358" w14:textId="77777777" w:rsidR="00AF64FE" w:rsidRDefault="00AF64FE" w:rsidP="00AF64F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ws</w:t>
            </w:r>
          </w:p>
          <w:p w14:paraId="30BEB3E0" w14:textId="77777777" w:rsidR="00AF64FE" w:rsidRDefault="00AF64FE" w:rsidP="00AF64F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pes</w:t>
            </w:r>
          </w:p>
          <w:p w14:paraId="1F076A59" w14:textId="77777777" w:rsidR="00AF64FE" w:rsidRDefault="00AF64FE" w:rsidP="00AF64F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igh frequency words: old, she, head, </w:t>
            </w:r>
            <w:proofErr w:type="spellStart"/>
            <w:r>
              <w:rPr>
                <w:rFonts w:ascii="Arial" w:hAnsi="Arial" w:cs="Arial"/>
              </w:rPr>
              <w:t>through</w:t>
            </w:r>
            <w:proofErr w:type="spellEnd"/>
            <w:r>
              <w:rPr>
                <w:rFonts w:ascii="Arial" w:hAnsi="Arial" w:cs="Arial"/>
              </w:rPr>
              <w:t xml:space="preserve">, being </w:t>
            </w:r>
          </w:p>
        </w:tc>
      </w:tr>
      <w:tr w:rsidR="00AF64FE" w14:paraId="10E104D7" w14:textId="77777777" w:rsidTr="00AF64FE">
        <w:trPr>
          <w:trHeight w:val="2062"/>
        </w:trPr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668A" w14:textId="77777777" w:rsidR="00AF64FE" w:rsidRDefault="00AF64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une in (3 mins): </w:t>
            </w:r>
          </w:p>
          <w:p w14:paraId="1F958963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Guide children to sing “Singapura, Sunny Island” with accompany action/ dances. </w:t>
            </w:r>
          </w:p>
          <w:p w14:paraId="46C458DB" w14:textId="77777777" w:rsidR="00AF64FE" w:rsidRDefault="00AF64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591A4BE" w14:textId="77777777" w:rsidR="00AF64FE" w:rsidRDefault="00AF64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esson Development (25mins): </w:t>
            </w:r>
          </w:p>
          <w:p w14:paraId="6F6A0F65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Read through those high frequency words: old, she, head, </w:t>
            </w:r>
            <w:proofErr w:type="spellStart"/>
            <w:r>
              <w:rPr>
                <w:rFonts w:ascii="Arial" w:hAnsi="Arial" w:cs="Arial"/>
              </w:rPr>
              <w:t>through</w:t>
            </w:r>
            <w:proofErr w:type="spellEnd"/>
            <w:r>
              <w:rPr>
                <w:rFonts w:ascii="Arial" w:hAnsi="Arial" w:cs="Arial"/>
              </w:rPr>
              <w:t>, being.</w:t>
            </w:r>
          </w:p>
          <w:p w14:paraId="52DD97FE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k children to come up with sentences using those high frequency words.</w:t>
            </w:r>
          </w:p>
          <w:p w14:paraId="1A1CC052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ad the story ‘Sasha </w:t>
            </w:r>
            <w:proofErr w:type="gramStart"/>
            <w:r>
              <w:rPr>
                <w:rFonts w:ascii="Arial" w:hAnsi="Arial" w:cs="Arial"/>
              </w:rPr>
              <w:t>visit</w:t>
            </w:r>
            <w:proofErr w:type="gramEnd"/>
            <w:r>
              <w:rPr>
                <w:rFonts w:ascii="Arial" w:hAnsi="Arial" w:cs="Arial"/>
              </w:rPr>
              <w:t xml:space="preserve"> Singapore’ </w:t>
            </w:r>
          </w:p>
          <w:p w14:paraId="5C0AC37C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nd some children to come up and find those high frequency words in the </w:t>
            </w:r>
            <w:proofErr w:type="gramStart"/>
            <w:r>
              <w:rPr>
                <w:rFonts w:ascii="Arial" w:hAnsi="Arial" w:cs="Arial"/>
              </w:rPr>
              <w:t>book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23FA40A5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ring children’s attention to ‘wonderful’, explain the meaning and how to use wonderful in a sentence and have children to use the word to describe people/ </w:t>
            </w:r>
            <w:proofErr w:type="gramStart"/>
            <w:r>
              <w:rPr>
                <w:rFonts w:ascii="Arial" w:hAnsi="Arial" w:cs="Arial"/>
              </w:rPr>
              <w:t>things</w:t>
            </w:r>
            <w:proofErr w:type="gramEnd"/>
          </w:p>
          <w:p w14:paraId="528EB030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ring out some blocks. </w:t>
            </w:r>
          </w:p>
          <w:p w14:paraId="470A0EC2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k “Is there any block that you as the based when you are playing with blocks? If yes, which type of blocks you used? Why did you use those blocks?” </w:t>
            </w:r>
          </w:p>
          <w:p w14:paraId="67E502D7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w 2 blocks, a </w:t>
            </w:r>
            <w:proofErr w:type="gramStart"/>
            <w:r>
              <w:rPr>
                <w:rFonts w:ascii="Arial" w:hAnsi="Arial" w:cs="Arial"/>
              </w:rPr>
              <w:t>cuboid</w:t>
            </w:r>
            <w:proofErr w:type="gramEnd"/>
            <w:r>
              <w:rPr>
                <w:rFonts w:ascii="Arial" w:hAnsi="Arial" w:cs="Arial"/>
              </w:rPr>
              <w:t xml:space="preserve"> and a prism block. </w:t>
            </w:r>
            <w:proofErr w:type="spellStart"/>
            <w:r>
              <w:rPr>
                <w:rFonts w:ascii="Arial" w:hAnsi="Arial" w:cs="Arial"/>
              </w:rPr>
              <w:t>Demostrate</w:t>
            </w:r>
            <w:proofErr w:type="spellEnd"/>
            <w:r>
              <w:rPr>
                <w:rFonts w:ascii="Arial" w:hAnsi="Arial" w:cs="Arial"/>
              </w:rPr>
              <w:t xml:space="preserve"> how important the base of a structure is. Using a prism block as the base, would cause the structure to be unstable, and topple over. </w:t>
            </w:r>
            <w:proofErr w:type="gramStart"/>
            <w:r>
              <w:rPr>
                <w:rFonts w:ascii="Arial" w:hAnsi="Arial" w:cs="Arial"/>
              </w:rPr>
              <w:t>However</w:t>
            </w:r>
            <w:proofErr w:type="gramEnd"/>
            <w:r>
              <w:rPr>
                <w:rFonts w:ascii="Arial" w:hAnsi="Arial" w:cs="Arial"/>
              </w:rPr>
              <w:t xml:space="preserve"> using a cuboid, the structure would be stable and remain standing. </w:t>
            </w:r>
          </w:p>
          <w:p w14:paraId="57AACE31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fter having a strong base, then you would need to build higher, but to reinforce it, to make it stable, and reinforce it in correct places. To help it be more stable. </w:t>
            </w:r>
          </w:p>
          <w:p w14:paraId="4EB510B5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monstrate how important reinforcing the structure is. Place a block with blue tack underneath it and a normal block. Give a gentle nudge to both blocks. </w:t>
            </w:r>
          </w:p>
          <w:p w14:paraId="134EC09B" w14:textId="77777777" w:rsidR="00AF64FE" w:rsidRDefault="00AF64FE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3FAD69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Write down steps of how to create a structure. </w:t>
            </w:r>
            <w:r>
              <w:rPr>
                <w:rFonts w:ascii="Arial" w:hAnsi="Arial" w:cs="Arial"/>
              </w:rPr>
              <w:br/>
              <w:t>1. Create strong stable base</w:t>
            </w:r>
            <w:r>
              <w:rPr>
                <w:rFonts w:ascii="Arial" w:hAnsi="Arial" w:cs="Arial"/>
              </w:rPr>
              <w:br/>
              <w:t>2. Build up slowly</w:t>
            </w:r>
            <w:r>
              <w:rPr>
                <w:rFonts w:ascii="Arial" w:hAnsi="Arial" w:cs="Arial"/>
              </w:rPr>
              <w:br/>
              <w:t xml:space="preserve">3. Use tape to hold it together if needed. </w:t>
            </w:r>
          </w:p>
          <w:p w14:paraId="58EC6A56" w14:textId="77777777" w:rsidR="00AF64FE" w:rsidRDefault="00AF64FE">
            <w:pPr>
              <w:pStyle w:val="ListParagraph"/>
              <w:rPr>
                <w:rFonts w:ascii="Arial" w:hAnsi="Arial" w:cs="Arial"/>
              </w:rPr>
            </w:pPr>
          </w:p>
          <w:p w14:paraId="00B8533E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rite down the rules when working with the materials</w:t>
            </w:r>
            <w:r>
              <w:rPr>
                <w:rFonts w:ascii="Arial" w:hAnsi="Arial" w:cs="Arial"/>
              </w:rPr>
              <w:br/>
              <w:t xml:space="preserve">1. Sharing of materials </w:t>
            </w:r>
            <w:r>
              <w:rPr>
                <w:rFonts w:ascii="Arial" w:hAnsi="Arial" w:cs="Arial"/>
              </w:rPr>
              <w:br/>
              <w:t>2. Being careful with the scissors</w:t>
            </w:r>
            <w:r>
              <w:rPr>
                <w:rFonts w:ascii="Arial" w:hAnsi="Arial" w:cs="Arial"/>
              </w:rPr>
              <w:br/>
              <w:t xml:space="preserve">3. Use what you </w:t>
            </w:r>
            <w:proofErr w:type="gramStart"/>
            <w:r>
              <w:rPr>
                <w:rFonts w:ascii="Arial" w:hAnsi="Arial" w:cs="Arial"/>
              </w:rPr>
              <w:t>need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3A5E1783" w14:textId="77777777" w:rsidR="00AF64FE" w:rsidRDefault="00AF64FE">
            <w:pPr>
              <w:pStyle w:val="ListParagraph"/>
              <w:rPr>
                <w:rFonts w:ascii="Arial" w:hAnsi="Arial" w:cs="Arial"/>
              </w:rPr>
            </w:pPr>
          </w:p>
          <w:p w14:paraId="46B8D9F4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emphasis the 3 steps needed when building a tower. </w:t>
            </w:r>
          </w:p>
          <w:p w14:paraId="3C8E3105" w14:textId="77777777" w:rsidR="00AF64FE" w:rsidRDefault="00AF64FE">
            <w:pPr>
              <w:pStyle w:val="ListParagraph"/>
              <w:rPr>
                <w:rFonts w:ascii="Arial" w:hAnsi="Arial" w:cs="Arial"/>
              </w:rPr>
            </w:pPr>
          </w:p>
          <w:p w14:paraId="35FB5C51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children to create the tallest structure, using straws, tape. (Assist when needed) </w:t>
            </w:r>
          </w:p>
          <w:p w14:paraId="07115E8E" w14:textId="77777777" w:rsidR="00AF64FE" w:rsidRDefault="00AF64FE">
            <w:pPr>
              <w:pStyle w:val="ListParagraph"/>
              <w:rPr>
                <w:rFonts w:ascii="Arial" w:hAnsi="Arial" w:cs="Arial"/>
              </w:rPr>
            </w:pPr>
          </w:p>
          <w:p w14:paraId="406519DE" w14:textId="77777777" w:rsidR="00AF64FE" w:rsidRDefault="00AF64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losure (15 min):</w:t>
            </w:r>
          </w:p>
          <w:p w14:paraId="019E40E7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lastRenderedPageBreak/>
              <w:t xml:space="preserve">Gather children and ask, “which part of the structure did you build first?” “How did you make it stronger/ more stable” “Is there anything moment where your team met a problem? How did you solve it?” </w:t>
            </w:r>
          </w:p>
          <w:p w14:paraId="2F2C9CEF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children to look at the different structure together and compliment what the children did well. </w:t>
            </w:r>
          </w:p>
          <w:p w14:paraId="5D8D4D72" w14:textId="77777777" w:rsidR="00AF64FE" w:rsidRDefault="00AF64FE" w:rsidP="00AF64F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ve gentle nudge to the structure to prove the importance of a good base and good reinforcement.</w:t>
            </w:r>
          </w:p>
        </w:tc>
      </w:tr>
    </w:tbl>
    <w:p w14:paraId="139FFF74" w14:textId="77777777" w:rsidR="00AF64FE" w:rsidRDefault="00AF64FE" w:rsidP="00FA7AE7"/>
    <w:sectPr w:rsidR="00AF64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A669C"/>
    <w:multiLevelType w:val="hybridMultilevel"/>
    <w:tmpl w:val="811CAD9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23884"/>
    <w:multiLevelType w:val="hybridMultilevel"/>
    <w:tmpl w:val="1556086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20C84"/>
    <w:multiLevelType w:val="hybridMultilevel"/>
    <w:tmpl w:val="64BABD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3119E"/>
    <w:multiLevelType w:val="hybridMultilevel"/>
    <w:tmpl w:val="DAE4068A"/>
    <w:lvl w:ilvl="0" w:tplc="1CEA93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F9C0C7F"/>
    <w:multiLevelType w:val="hybridMultilevel"/>
    <w:tmpl w:val="D5C0C31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tTAzNzE3NzE2sjBU0lEKTi0uzszPAykwqgUAaTwmfywAAAA="/>
  </w:docVars>
  <w:rsids>
    <w:rsidRoot w:val="00FA7AE7"/>
    <w:rsid w:val="0010433A"/>
    <w:rsid w:val="00572A6B"/>
    <w:rsid w:val="008D1330"/>
    <w:rsid w:val="009E5949"/>
    <w:rsid w:val="00AF64FE"/>
    <w:rsid w:val="00DC0034"/>
    <w:rsid w:val="00F811A8"/>
    <w:rsid w:val="00FA7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01FEC"/>
  <w15:chartTrackingRefBased/>
  <w15:docId w15:val="{6C24A134-BF32-4DB9-AEDF-01C6A6CB1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AE7"/>
    <w:pPr>
      <w:ind w:left="720"/>
      <w:contextualSpacing/>
    </w:pPr>
  </w:style>
  <w:style w:type="table" w:styleId="TableGrid">
    <w:name w:val="Table Grid"/>
    <w:basedOn w:val="TableNormal"/>
    <w:uiPriority w:val="39"/>
    <w:rsid w:val="00AF64F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h Shih Min /CPEE</dc:creator>
  <cp:keywords/>
  <dc:description/>
  <cp:lastModifiedBy>Poh Shih Min /CPEE</cp:lastModifiedBy>
  <cp:revision>3</cp:revision>
  <dcterms:created xsi:type="dcterms:W3CDTF">2021-01-31T07:26:00Z</dcterms:created>
  <dcterms:modified xsi:type="dcterms:W3CDTF">2021-01-31T17:16:00Z</dcterms:modified>
</cp:coreProperties>
</file>